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EA7B8" w14:textId="237CC9FE" w:rsidR="00190F88" w:rsidRDefault="00190F88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5FE206B3" wp14:editId="4A655DEE">
                <wp:simplePos x="0" y="0"/>
                <wp:positionH relativeFrom="margin">
                  <wp:align>center</wp:align>
                </wp:positionH>
                <wp:positionV relativeFrom="page">
                  <wp:posOffset>142599</wp:posOffset>
                </wp:positionV>
                <wp:extent cx="7242810" cy="10415905"/>
                <wp:effectExtent l="38100" t="38100" r="34290" b="42545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2810" cy="10416209"/>
                        </a:xfrm>
                        <a:prstGeom prst="rect">
                          <a:avLst/>
                        </a:prstGeom>
                        <a:noFill/>
                        <a:ln w="76200" cmpd="thickThin">
                          <a:solidFill>
                            <a:srgbClr val="62242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4C12B3" w14:textId="39D1BCAC" w:rsidR="00292DFB" w:rsidRDefault="00292DFB" w:rsidP="00235DA2">
                            <w:pPr>
                              <w:spacing w:after="0" w:line="360" w:lineRule="auto"/>
                              <w:rPr>
                                <w:rFonts w:ascii="Cambria" w:eastAsia="Times New Roman" w:hAnsi="Cambria"/>
                                <w:b/>
                                <w:i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</w:pPr>
                            <w:r w:rsidRPr="00F37527">
                              <w:rPr>
                                <w:rFonts w:ascii="Arial" w:hAnsi="Arial" w:cs="Arial"/>
                                <w:b/>
                                <w:noProof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62764A7F" wp14:editId="04EAABE9">
                                  <wp:extent cx="2655570" cy="476885"/>
                                  <wp:effectExtent l="0" t="0" r="0" b="0"/>
                                  <wp:docPr id="3" name="Picture 3" descr="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55570" cy="4768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6814A8" w14:textId="7ACA0515" w:rsidR="008559B1" w:rsidRPr="00C47EE0" w:rsidRDefault="00292DFB" w:rsidP="001E71CD">
                            <w:pPr>
                              <w:spacing w:after="0" w:line="360" w:lineRule="auto"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</w:pPr>
                            <w:r w:rsidRPr="00C47EE0"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>T</w:t>
                            </w:r>
                            <w:r w:rsidR="008559B1" w:rsidRPr="00C47EE0">
                              <w:rPr>
                                <w:rFonts w:asciiTheme="minorHAnsi" w:eastAsia="Times New Roman" w:hAnsiTheme="minorHAnsi" w:cstheme="minorHAnsi"/>
                                <w:b/>
                                <w:i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>ENDER NOTICE</w:t>
                            </w:r>
                          </w:p>
                          <w:p w14:paraId="14AC735F" w14:textId="604112A5" w:rsidR="00CE7FC2" w:rsidRPr="00C47EE0" w:rsidRDefault="00E2668E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Dossier reference: </w:t>
                            </w:r>
                            <w:r w:rsidR="00CE7FC2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19/</w:t>
                            </w:r>
                            <w:proofErr w:type="spellStart"/>
                            <w:r w:rsidR="00CE7FC2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CD21EC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-SSD</w:t>
                            </w:r>
                            <w:r w:rsidR="00CE7FC2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/</w:t>
                            </w:r>
                            <w:r w:rsidR="009216DD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CFT</w:t>
                            </w:r>
                            <w:r w:rsidR="00CE7FC2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/001</w:t>
                            </w:r>
                          </w:p>
                          <w:p w14:paraId="4B476AA7" w14:textId="77777777" w:rsidR="00CE7FC2" w:rsidRPr="00C47EE0" w:rsidRDefault="00CE7FC2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59A4DF1" w14:textId="61ADDB97" w:rsidR="000901D1" w:rsidRPr="00C47EE0" w:rsidRDefault="008559B1" w:rsidP="000901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erre des hommes (</w:t>
                            </w:r>
                            <w:proofErr w:type="spellStart"/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dh</w:t>
                            </w:r>
                            <w:proofErr w:type="spellEnd"/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) </w:t>
                            </w:r>
                            <w:r w:rsidR="004E7E0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is a non-political, non-profitable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humanitarian aid organization</w:t>
                            </w:r>
                            <w:r w:rsidR="004E7E0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operating in 34 countries with a range of healthcare and child protection programs, both in development and emergency contexts. </w:t>
                            </w:r>
                            <w:proofErr w:type="spellStart"/>
                            <w:r w:rsidR="004E7E0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4E7E0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is present in South Sudan since February 2013.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0E7FE1A0" w14:textId="77777777" w:rsidR="009216DD" w:rsidRPr="00C47EE0" w:rsidRDefault="004E7E07" w:rsidP="009216DD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In the framework of its Food security </w:t>
                            </w:r>
                            <w:r w:rsidR="007708A9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and livelihood</w:t>
                            </w:r>
                            <w:r w:rsidR="001E71C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="007708A9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and W</w:t>
                            </w:r>
                            <w:r w:rsidR="001E71C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ASH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7708A9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projects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in South Sudan</w:t>
                            </w:r>
                            <w:r w:rsidR="007708A9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contributing to the restoration of Food Security &amp; livelihoods through the creation and rehabilitation of productive agricultural inputs, , improving access to water, sanitation and hygiene promotion service for students and communities affected by the crisis in central </w:t>
                            </w:r>
                            <w:proofErr w:type="spellStart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Equatoria</w:t>
                            </w:r>
                            <w:proofErr w:type="spellEnd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dh</w:t>
                            </w:r>
                            <w:proofErr w:type="spellEnd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is launching a CALL FOR TENDERS for the supply of adapted seeds, agricultural inputs to the central </w:t>
                            </w:r>
                            <w:proofErr w:type="spellStart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Equatoria</w:t>
                            </w:r>
                            <w:proofErr w:type="spellEnd"/>
                            <w:r w:rsidR="009216D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climate and tools.  </w:t>
                            </w:r>
                          </w:p>
                          <w:tbl>
                            <w:tblPr>
                              <w:tblW w:w="10191" w:type="dxa"/>
                              <w:tblInd w:w="-5" w:type="dxa"/>
                              <w:tblCellMar>
                                <w:left w:w="70" w:type="dxa"/>
                                <w:right w:w="7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98"/>
                              <w:gridCol w:w="2061"/>
                              <w:gridCol w:w="4215"/>
                              <w:gridCol w:w="1373"/>
                              <w:gridCol w:w="1744"/>
                            </w:tblGrid>
                            <w:tr w:rsidR="001D1F61" w:rsidRPr="001D1F61" w14:paraId="54EC1F5B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E3E67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Lot N°</w:t>
                                  </w:r>
                                </w:p>
                              </w:tc>
                              <w:tc>
                                <w:tcPr>
                                  <w:tcW w:w="206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80D3F1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Category</w:t>
                                  </w:r>
                                  <w:proofErr w:type="spellEnd"/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description</w:t>
                                  </w: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3A49B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eed</w:t>
                                  </w:r>
                                  <w:proofErr w:type="spellEnd"/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pecification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2AF50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Unit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07F26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Quantity</w:t>
                                  </w:r>
                                </w:p>
                              </w:tc>
                            </w:tr>
                            <w:tr w:rsidR="001D1F61" w:rsidRPr="001D1F61" w14:paraId="56775E0B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17BC52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06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446E32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ardening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eed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85FACF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Cabbage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-Gloria,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4F3A4C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ram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205757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00</w:t>
                                  </w:r>
                                </w:p>
                              </w:tc>
                            </w:tr>
                            <w:tr w:rsidR="001D1F61" w:rsidRPr="001D1F61" w14:paraId="71C4690F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C5FBEB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024297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658139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Amaranthus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(Dodo)-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Elma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re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BF4AC1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47B1AEB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,5</w:t>
                                  </w:r>
                                </w:p>
                              </w:tc>
                            </w:tr>
                            <w:tr w:rsidR="001D1F61" w:rsidRPr="001D1F61" w14:paraId="610499FB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6FF4D6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B4A148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184C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Eggplant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-Black Beauty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94EF5E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53C2FD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,5</w:t>
                                  </w:r>
                                </w:p>
                              </w:tc>
                            </w:tr>
                            <w:tr w:rsidR="001D1F61" w:rsidRPr="001D1F61" w14:paraId="0995B525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8941F95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58C521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36610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Onion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-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Red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Bombay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5ECA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ram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C41CE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00</w:t>
                                  </w:r>
                                </w:p>
                              </w:tc>
                            </w:tr>
                            <w:tr w:rsidR="001D1F61" w:rsidRPr="001D1F61" w14:paraId="6718A9E5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F52FD25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DC650D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17AD6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Onion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-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Red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Creo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3653BB0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AFA9F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</w:t>
                                  </w:r>
                                </w:p>
                              </w:tc>
                            </w:tr>
                            <w:tr w:rsidR="001D1F61" w:rsidRPr="001D1F61" w14:paraId="61E93D7F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83A9A5F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B4102BB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12A01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mato-Nuru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9387B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ram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CB362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00</w:t>
                                  </w:r>
                                </w:p>
                              </w:tc>
                            </w:tr>
                            <w:tr w:rsidR="001D1F61" w:rsidRPr="001D1F61" w14:paraId="34A2124A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BE92E5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BA3AD7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41F98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mato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-Roma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B0FA230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1CDF0F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</w:t>
                                  </w:r>
                                </w:p>
                              </w:tc>
                            </w:tr>
                            <w:tr w:rsidR="001D1F61" w:rsidRPr="001D1F61" w14:paraId="29A2453C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8A48390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A580D9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0F4C3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Okra-Clemson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pineles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EC212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5C03447" w14:textId="37F36F6D" w:rsidR="001D1F61" w:rsidRPr="001D1F61" w:rsidRDefault="00707D77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10</w:t>
                                  </w:r>
                                  <w:r w:rsidR="001D1F61"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0,5</w:t>
                                  </w:r>
                                </w:p>
                              </w:tc>
                            </w:tr>
                            <w:tr w:rsidR="001D1F61" w:rsidRPr="001D1F61" w14:paraId="4573B687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146E68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8070A8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2AF6EB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Cowpea leaves-Black eyed with white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colou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4F591B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ram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1A4270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00</w:t>
                                  </w:r>
                                </w:p>
                              </w:tc>
                            </w:tr>
                            <w:tr w:rsidR="001D1F61" w:rsidRPr="001D1F61" w14:paraId="6DCBF945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32E2BF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D5A65A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FB4C6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ale-Sukum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6AE0E5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6E69D98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,5</w:t>
                                  </w:r>
                                </w:p>
                              </w:tc>
                            </w:tr>
                            <w:tr w:rsidR="001D1F61" w:rsidRPr="001D1F61" w14:paraId="13B628FC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526C06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AB1193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22653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Green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epper-Californi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D910AC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0583A0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60</w:t>
                                  </w:r>
                                </w:p>
                              </w:tc>
                            </w:tr>
                            <w:tr w:rsidR="001D1F61" w:rsidRPr="001D1F61" w14:paraId="150D3E48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4EFF3F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06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7A2FA7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Crop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eed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6F744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Maize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-Long 5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CBD75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n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F1072B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4,05</w:t>
                                  </w:r>
                                </w:p>
                              </w:tc>
                            </w:tr>
                            <w:tr w:rsidR="001D1F61" w:rsidRPr="001D1F61" w14:paraId="0C609A5B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81B104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14CF9A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12E89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Groundnut-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Serenat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 </w:t>
                                  </w: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14  or</w:t>
                                  </w:r>
                                  <w:proofErr w:type="gram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 Red Beauty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D71D00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n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246ACD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2,05</w:t>
                                  </w:r>
                                </w:p>
                              </w:tc>
                            </w:tr>
                            <w:tr w:rsidR="001D1F61" w:rsidRPr="001D1F61" w14:paraId="397CEF25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10E530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D93EF5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518E4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Bean- K131 or 132 (Red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Colour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6CC4A6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n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64F40F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4,05</w:t>
                                  </w:r>
                                </w:p>
                              </w:tc>
                            </w:tr>
                            <w:tr w:rsidR="001D1F61" w:rsidRPr="001D1F61" w14:paraId="1789FB86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8EF31F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B5D7EB1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D2269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orghum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-Serena II or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Berran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51F43F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Kg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7F8E7B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0</w:t>
                                  </w:r>
                                </w:p>
                              </w:tc>
                            </w:tr>
                            <w:tr w:rsidR="001D1F61" w:rsidRPr="001D1F61" w14:paraId="70260ECF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382FA7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2CF058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13567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Cassava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Stem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FE91860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n</w:t>
                                  </w:r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C59127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eastAsia="Times New Roman" w:cs="Calibri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4</w:t>
                                  </w:r>
                                </w:p>
                              </w:tc>
                            </w:tr>
                            <w:tr w:rsidR="001D1F61" w:rsidRPr="001D1F61" w14:paraId="131DEE56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F13022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06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465BD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Tools</w:t>
                                  </w: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3D7669" w14:textId="3BDED5FF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Hand hoe with handle-Cock Brand </w:t>
                                  </w:r>
                                  <w:r w:rsid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(1.5lbs)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45BEF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77A5B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300</w:t>
                                  </w:r>
                                </w:p>
                              </w:tc>
                            </w:tr>
                            <w:tr w:rsidR="001D1F61" w:rsidRPr="001D1F61" w14:paraId="5DA1FA81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E4D0A9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C9BD43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28977F" w14:textId="08196C58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Hand hoe with handle-Cock Brand </w:t>
                                  </w:r>
                                  <w:r w:rsid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(3lbs)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48BD6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97D3B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2000</w:t>
                                  </w:r>
                                </w:p>
                              </w:tc>
                            </w:tr>
                            <w:tr w:rsidR="001D1F61" w:rsidRPr="001D1F61" w14:paraId="2353F071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A141DB4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0C4390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C11E3" w14:textId="20D3E577" w:rsidR="001D1F61" w:rsidRPr="00EE310F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r w:rsidRP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Hand rake with handle </w:t>
                                  </w:r>
                                  <w:r w:rsidR="00EE310F" w:rsidRP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(12ti</w:t>
                                  </w:r>
                                  <w:r w:rsid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nes)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D71D9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96E17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2300</w:t>
                                  </w:r>
                                </w:p>
                              </w:tc>
                            </w:tr>
                            <w:tr w:rsidR="001D1F61" w:rsidRPr="001D1F61" w14:paraId="687BB726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63BD59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07E316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3A7964" w14:textId="0D12D7D8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Plastic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Watering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cane </w:t>
                                  </w:r>
                                  <w:r w:rsidR="00EE310F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10 litres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4FA88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01FE0A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2120</w:t>
                                  </w:r>
                                </w:p>
                              </w:tc>
                            </w:tr>
                            <w:tr w:rsidR="001D1F61" w:rsidRPr="001D1F61" w14:paraId="53F0FF2E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D2E0DD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AD5AD33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624B15" w14:textId="2112FBA8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>Panga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US" w:eastAsia="fr-CH"/>
                                    </w:rPr>
                                    <w:t xml:space="preserve"> machete-Bow shaped top</w:t>
                                  </w:r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E7180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91B59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520</w:t>
                                  </w:r>
                                </w:p>
                              </w:tc>
                            </w:tr>
                            <w:tr w:rsidR="001D1F61" w:rsidRPr="001D1F61" w14:paraId="37043980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F7A7BEC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8F1025E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F4D718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umboots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smal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EC92CD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C8AF9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150</w:t>
                                  </w:r>
                                </w:p>
                              </w:tc>
                            </w:tr>
                            <w:tr w:rsidR="001D1F61" w:rsidRPr="001D1F61" w14:paraId="065E54C0" w14:textId="77777777" w:rsidTr="00821086">
                              <w:trPr>
                                <w:trHeight w:val="253"/>
                              </w:trPr>
                              <w:tc>
                                <w:tcPr>
                                  <w:tcW w:w="79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81EA596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6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AC34D47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1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7851D9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Gumboots</w:t>
                                  </w:r>
                                  <w:proofErr w:type="spellEnd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big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7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89605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proofErr w:type="gramStart"/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pcs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174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D033C2" w14:textId="77777777" w:rsidR="001D1F61" w:rsidRPr="001D1F61" w:rsidRDefault="001D1F61" w:rsidP="001D1F6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</w:pPr>
                                  <w:r w:rsidRPr="001D1F61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eastAsia="fr-CH"/>
                                    </w:rPr>
                                    <w:t>150</w:t>
                                  </w:r>
                                </w:p>
                              </w:tc>
                            </w:tr>
                          </w:tbl>
                          <w:p w14:paraId="02384698" w14:textId="77777777" w:rsidR="001D1F61" w:rsidRDefault="001D1F61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8D75677" w14:textId="353D0D69" w:rsidR="00CD21EC" w:rsidRPr="00C47EE0" w:rsidRDefault="00CE7FC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dh</w:t>
                            </w:r>
                            <w:proofErr w:type="spellEnd"/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procurements </w:t>
                            </w:r>
                            <w:r w:rsidR="00CD21EC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guideline ensures</w:t>
                            </w:r>
                            <w:r w:rsidR="007605C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CD21EC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among others</w:t>
                            </w:r>
                            <w:r w:rsidR="007605C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CD21EC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ransparency and accountability, therefore, t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his tender is opened to all legible business entities who has a legal business address</w:t>
                            </w:r>
                            <w:r w:rsidR="001E71CD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in South Sudan provided you com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ly with the 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requirements for participation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r w:rsidR="008559B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Interested </w:t>
                            </w:r>
                            <w:r w:rsidR="000901D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bidders</w:t>
                            </w:r>
                            <w:r w:rsidR="008559B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may obtain 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a complete </w:t>
                            </w:r>
                            <w:r w:rsidR="008559B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tender document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ation</w:t>
                            </w:r>
                            <w:r w:rsidR="008559B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from 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our delegation office in Juba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&amp; our field office in Yei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: </w:t>
                            </w:r>
                          </w:p>
                          <w:p w14:paraId="0AF6CFBA" w14:textId="4CE25A8F" w:rsidR="008839F2" w:rsidRPr="006F1980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</w:pPr>
                            <w:r w:rsidRPr="00893C5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Juba offic</w:t>
                            </w:r>
                            <w:r w:rsidR="006F1980" w:rsidRPr="00893C5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e</w:t>
                            </w:r>
                            <w:r w:rsidR="007664A8" w:rsidRPr="00893C5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:</w:t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893C5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Yei Office</w:t>
                            </w:r>
                            <w:r w:rsidR="007664A8" w:rsidRPr="00893C5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u w:val="single"/>
                                <w:lang w:val="en-US"/>
                              </w:rPr>
                              <w:t>:</w:t>
                            </w:r>
                          </w:p>
                          <w:p w14:paraId="27B3873B" w14:textId="6BB4E978" w:rsidR="006F1980" w:rsidRPr="00EE310F" w:rsidRDefault="00CD21EC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Logistics department </w:t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  <w:t>Logistics department</w:t>
                            </w:r>
                          </w:p>
                          <w:p w14:paraId="150A92B7" w14:textId="480DF0EF" w:rsidR="006F1980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T</w:t>
                            </w:r>
                            <w:r w:rsidR="00CD21EC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erre des hommes – South </w:t>
                            </w:r>
                            <w:proofErr w:type="spellStart"/>
                            <w:r w:rsidR="00CD21EC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Sudan</w:t>
                            </w:r>
                            <w:proofErr w:type="spellEnd"/>
                            <w:r w:rsidR="00CD21EC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605C5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D</w:t>
                            </w:r>
                            <w:r w:rsidR="00CD21EC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elegation</w:t>
                            </w:r>
                            <w:proofErr w:type="spellEnd"/>
                            <w:r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Terres des hommes – South </w:t>
                            </w:r>
                            <w:proofErr w:type="spellStart"/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Sudan</w:t>
                            </w:r>
                            <w:proofErr w:type="spellEnd"/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</w:rPr>
                              <w:t>Delegtion</w:t>
                            </w:r>
                            <w:proofErr w:type="spellEnd"/>
                          </w:p>
                          <w:p w14:paraId="5234F098" w14:textId="1E92836E" w:rsidR="00CD21EC" w:rsidRPr="006F1980" w:rsidRDefault="00CD21EC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E310F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Hai Cinema Opp. </w:t>
                            </w:r>
                            <w:r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Landmark Hotel</w:t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0E5908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Hai M</w:t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ission, ECS Guest House -Yei river State</w:t>
                            </w:r>
                            <w:r w:rsidR="007605C5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0E5908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Behind Classic Residence </w:t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>–</w:t>
                            </w:r>
                            <w:r w:rsidR="007605C5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Juba</w:t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 w:rsidR="006F1980" w:rsidRPr="006F198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</w:p>
                          <w:p w14:paraId="155FCDB4" w14:textId="4451B288" w:rsidR="008839F2" w:rsidRPr="006F1980" w:rsidRDefault="008839F2" w:rsidP="008839F2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A98A9FD" w14:textId="04F783FA" w:rsidR="008559B1" w:rsidRPr="006F1980" w:rsidRDefault="00CD21EC" w:rsidP="006F1980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The documents can be </w:t>
                            </w:r>
                            <w:r w:rsidR="007605C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withdrawn</w:t>
                            </w:r>
                            <w:r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D2109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between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>st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February</w:t>
                            </w:r>
                            <w:r w:rsidR="00D2109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34515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to 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2</w:t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D21095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839F2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February</w:t>
                            </w:r>
                            <w:r w:rsidR="0034515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2019</w:t>
                            </w:r>
                            <w:r w:rsidR="008559B1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474EB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free of charge</w:t>
                            </w:r>
                            <w:r w:rsidR="00E474EB" w:rsidRPr="00C47EE0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or </w:t>
                            </w:r>
                            <w:r w:rsidR="0034515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can be </w:t>
                            </w:r>
                            <w:r w:rsidR="00F438F7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>requested by email</w:t>
                            </w:r>
                            <w:r w:rsidR="00345151" w:rsidRPr="00C47EE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at</w:t>
                            </w:r>
                            <w:r w:rsid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: </w:t>
                            </w:r>
                            <w:hyperlink r:id="rId6" w:history="1">
                              <w:r w:rsidR="007664A8" w:rsidRPr="005860D7">
                                <w:rPr>
                                  <w:rStyle w:val="Hyperlink"/>
                                  <w:rFonts w:asciiTheme="minorHAnsi" w:hAnsiTheme="minorHAnsi" w:cstheme="minorHAnsi"/>
                                  <w:sz w:val="20"/>
                                  <w:szCs w:val="20"/>
                                  <w:lang w:val="en-US"/>
                                </w:rPr>
                                <w:t>SSD.juba.callfortender@tdh.ch</w:t>
                              </w:r>
                            </w:hyperlink>
                            <w:r w:rsidR="006F1980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702FBF70" w14:textId="55B5E14D" w:rsidR="00E474EB" w:rsidRPr="00C47EE0" w:rsidRDefault="00E474EB" w:rsidP="00E474EB">
                            <w:pPr>
                              <w:pStyle w:val="NormalWeb"/>
                              <w:jc w:val="both"/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Tenderers wishing for tender documents much specify the categor</w:t>
                            </w:r>
                            <w:r w:rsidR="007605C5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y</w:t>
                            </w:r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ies</w:t>
                            </w:r>
                            <w:proofErr w:type="spellEnd"/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 xml:space="preserve"> and lot</w:t>
                            </w:r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(</w:t>
                            </w: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)</w:t>
                            </w: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 xml:space="preserve"> they intend to apply for. Tenderers are to sign </w:t>
                            </w:r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in a</w:t>
                            </w: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 xml:space="preserve"> reception acknowledgment register upon withdrawal of tender documents. For those requesting tender documents through </w:t>
                            </w:r>
                            <w:r w:rsidR="00315FB4"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 xml:space="preserve">mail, will also receive an automate electronic acknowledgement receipt.  </w:t>
                            </w:r>
                          </w:p>
                          <w:p w14:paraId="364AA5EC" w14:textId="639062B9" w:rsidR="00E474EB" w:rsidRPr="00C47EE0" w:rsidRDefault="00E474EB" w:rsidP="00E474EB">
                            <w:pPr>
                              <w:jc w:val="both"/>
                              <w:rPr>
                                <w:rFonts w:cs="Calibri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C47EE0"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 xml:space="preserve">The deadline for submission of tenders is </w:t>
                            </w:r>
                            <w:r w:rsidR="008839F2" w:rsidRPr="00C47EE0">
                              <w:rPr>
                                <w:rFonts w:cs="Calibri"/>
                                <w:b/>
                                <w:sz w:val="20"/>
                                <w:szCs w:val="20"/>
                                <w:lang w:val="en-US"/>
                              </w:rPr>
                              <w:t>February</w:t>
                            </w:r>
                            <w:r w:rsidRPr="00C47EE0">
                              <w:rPr>
                                <w:rFonts w:cs="Calibri"/>
                                <w:b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839F2" w:rsidRPr="00C47EE0">
                              <w:rPr>
                                <w:rFonts w:cs="Calibri"/>
                                <w:b/>
                                <w:sz w:val="20"/>
                                <w:szCs w:val="20"/>
                                <w:lang w:val="en-US"/>
                              </w:rPr>
                              <w:t>2</w:t>
                            </w:r>
                            <w:r w:rsidR="006F1980">
                              <w:rPr>
                                <w:rFonts w:cs="Calibri"/>
                                <w:b/>
                                <w:sz w:val="20"/>
                                <w:szCs w:val="20"/>
                                <w:lang w:val="en-US"/>
                              </w:rPr>
                              <w:t>2</w:t>
                            </w:r>
                            <w:r w:rsidR="006F1980">
                              <w:rPr>
                                <w:rFonts w:cs="Calibri"/>
                                <w:b/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>nd</w:t>
                            </w:r>
                            <w:r w:rsidRPr="00C47EE0">
                              <w:rPr>
                                <w:rFonts w:cs="Calibri"/>
                                <w:b/>
                                <w:sz w:val="20"/>
                                <w:szCs w:val="20"/>
                                <w:lang w:val="en-US"/>
                              </w:rPr>
                              <w:t>, 2019 at 17:00 PM. No bid will be received after this deadline. ONLY PHYSICAL SUBMISSION WILL BE CONSIDERED (HARD COPY).</w:t>
                            </w:r>
                          </w:p>
                          <w:p w14:paraId="68CC1F94" w14:textId="77777777" w:rsidR="00E474EB" w:rsidRPr="00C47EE0" w:rsidRDefault="00E474EB" w:rsidP="00E474EB">
                            <w:pPr>
                              <w:pStyle w:val="NormalWeb"/>
                              <w:pBdr>
                                <w:top w:val="single" w:sz="4" w:space="1" w:color="000001"/>
                                <w:left w:val="single" w:sz="4" w:space="4" w:color="000001"/>
                                <w:bottom w:val="single" w:sz="4" w:space="1" w:color="000001"/>
                                <w:right w:val="single" w:sz="4" w:space="4" w:color="000001"/>
                              </w:pBdr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EE0">
                              <w:rPr>
                                <w:rFonts w:ascii="Calibri" w:hAnsi="Calibri" w:cs="Calibri"/>
                                <w:sz w:val="20"/>
                                <w:szCs w:val="20"/>
                                <w:lang w:val="en-US"/>
                              </w:rPr>
                              <w:t>The costs incurred during the preparation and submission of tenders are to be borne by the tenderers and will not be reimbursed.</w:t>
                            </w:r>
                          </w:p>
                          <w:p w14:paraId="4D1EFC33" w14:textId="77777777" w:rsidR="007605C5" w:rsidRPr="00C47EE0" w:rsidRDefault="007605C5" w:rsidP="007605C5">
                            <w:pPr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40D25BE" w14:textId="1B0278E4" w:rsidR="00CE7FC2" w:rsidRPr="00C47EE0" w:rsidRDefault="006F1980" w:rsidP="007605C5">
                            <w:pPr>
                              <w:ind w:left="7080" w:firstLine="708"/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>31</w:t>
                            </w:r>
                            <w:r w:rsidR="00CE7FC2" w:rsidRPr="00C47EE0">
                              <w:rPr>
                                <w:rFonts w:cs="Calibri"/>
                                <w:sz w:val="20"/>
                                <w:szCs w:val="20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="00CE7FC2" w:rsidRPr="00C47EE0"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1D1F61"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>J</w:t>
                            </w:r>
                            <w:r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 xml:space="preserve">anuary, </w:t>
                            </w:r>
                            <w:r w:rsidR="00CE7FC2" w:rsidRPr="00C47EE0">
                              <w:rPr>
                                <w:rFonts w:cs="Calibri"/>
                                <w:sz w:val="20"/>
                                <w:szCs w:val="20"/>
                                <w:lang w:val="en-US"/>
                              </w:rPr>
                              <w:t>2019</w:t>
                            </w:r>
                          </w:p>
                          <w:p w14:paraId="6B38ED59" w14:textId="01F664C0" w:rsidR="00CE7FC2" w:rsidRDefault="00CE7FC2" w:rsidP="00CE7FC2">
                            <w:pPr>
                              <w:ind w:left="7080"/>
                            </w:pPr>
                          </w:p>
                          <w:p w14:paraId="6483BF23" w14:textId="2D48940F" w:rsidR="00CE7FC2" w:rsidRDefault="00CE7FC2" w:rsidP="00CE7FC2">
                            <w:pPr>
                              <w:ind w:left="7080"/>
                            </w:pPr>
                          </w:p>
                          <w:p w14:paraId="5464D4F8" w14:textId="3B4B1FE9" w:rsidR="00CE7FC2" w:rsidRDefault="00CE7FC2" w:rsidP="00CE7FC2">
                            <w:pPr>
                              <w:ind w:left="7080"/>
                            </w:pPr>
                          </w:p>
                          <w:p w14:paraId="4C14041D" w14:textId="77777777" w:rsidR="00CE7FC2" w:rsidRDefault="00CE7FC2" w:rsidP="00CE7FC2">
                            <w:pPr>
                              <w:ind w:left="7080"/>
                            </w:pPr>
                          </w:p>
                          <w:p w14:paraId="7BD71DBE" w14:textId="77777777" w:rsidR="00E474EB" w:rsidRDefault="00E474EB" w:rsidP="008559B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50B5F974" w14:textId="77777777" w:rsidR="00E474EB" w:rsidRDefault="00E474EB" w:rsidP="008559B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AFE929B" w14:textId="77777777" w:rsidR="000E472F" w:rsidRPr="008559B1" w:rsidRDefault="000E472F" w:rsidP="008B46D2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34B3587" w14:textId="77777777" w:rsidR="008B46D2" w:rsidRPr="008B46D2" w:rsidRDefault="008B46D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7514134" w14:textId="4C114A7A" w:rsidR="008B46D2" w:rsidRDefault="008B46D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6DD46F4" w14:textId="1F8F3503" w:rsidR="00235DA2" w:rsidRPr="008B46D2" w:rsidRDefault="00235DA2">
                            <w:pPr>
                              <w:spacing w:after="0" w:line="360" w:lineRule="auto"/>
                              <w:jc w:val="center"/>
                              <w:rPr>
                                <w:rFonts w:ascii="Cambria" w:eastAsia="Times New Roman" w:hAnsi="Cambria"/>
                                <w:i/>
                                <w:i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206B3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11.25pt;width:570.3pt;height:820.1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" o:allowincell="f" filled="f" strokecolor="#622423" strokeweight="6pt">
                <v:stroke linestyle="thickThin"/>
                <v:textbox inset="10.8pt,7.2pt,10.8pt,7.2pt">
                  <w:txbxContent>
                    <w:p w14:paraId="554C12B3" w14:textId="39D1BCAC" w:rsidR="00292DFB" w:rsidRDefault="00292DFB" w:rsidP="00235DA2">
                      <w:pPr>
                        <w:spacing w:after="0" w:line="360" w:lineRule="auto"/>
                        <w:rPr>
                          <w:rFonts w:ascii="Cambria" w:eastAsia="Times New Roman" w:hAnsi="Cambria"/>
                          <w:b/>
                          <w:iCs/>
                          <w:sz w:val="28"/>
                          <w:szCs w:val="28"/>
                          <w:u w:val="single"/>
                          <w:lang w:val="en-US"/>
                        </w:rPr>
                      </w:pPr>
                      <w:r w:rsidRPr="00F37527">
                        <w:rPr>
                          <w:rFonts w:ascii="Arial" w:hAnsi="Arial" w:cs="Arial"/>
                          <w:b/>
                          <w:noProof/>
                          <w:color w:val="000000"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62764A7F" wp14:editId="04EAABE9">
                            <wp:extent cx="2655570" cy="476885"/>
                            <wp:effectExtent l="0" t="0" r="0" b="0"/>
                            <wp:docPr id="3" name="Picture 3" descr="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55570" cy="4768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6814A8" w14:textId="7ACA0515" w:rsidR="008559B1" w:rsidRPr="00C47EE0" w:rsidRDefault="00292DFB" w:rsidP="001E71CD">
                      <w:pPr>
                        <w:spacing w:after="0" w:line="360" w:lineRule="auto"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8"/>
                          <w:szCs w:val="28"/>
                          <w:u w:val="single"/>
                          <w:lang w:val="en-US"/>
                        </w:rPr>
                      </w:pPr>
                      <w:r w:rsidRPr="00C47EE0"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8"/>
                          <w:szCs w:val="28"/>
                          <w:u w:val="single"/>
                          <w:lang w:val="en-US"/>
                        </w:rPr>
                        <w:t>T</w:t>
                      </w:r>
                      <w:r w:rsidR="008559B1" w:rsidRPr="00C47EE0">
                        <w:rPr>
                          <w:rFonts w:asciiTheme="minorHAnsi" w:eastAsia="Times New Roman" w:hAnsiTheme="minorHAnsi" w:cstheme="minorHAnsi"/>
                          <w:b/>
                          <w:iCs/>
                          <w:sz w:val="28"/>
                          <w:szCs w:val="28"/>
                          <w:u w:val="single"/>
                          <w:lang w:val="en-US"/>
                        </w:rPr>
                        <w:t>ENDER NOTICE</w:t>
                      </w:r>
                    </w:p>
                    <w:p w14:paraId="14AC735F" w14:textId="604112A5" w:rsidR="00CE7FC2" w:rsidRPr="00C47EE0" w:rsidRDefault="00E2668E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Dossier reference: </w:t>
                      </w:r>
                      <w:r w:rsidR="00CE7FC2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19/</w:t>
                      </w:r>
                      <w:proofErr w:type="spellStart"/>
                      <w:r w:rsidR="00CE7FC2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Tdh</w:t>
                      </w:r>
                      <w:proofErr w:type="spellEnd"/>
                      <w:r w:rsidR="00CD21EC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-SSD</w:t>
                      </w:r>
                      <w:r w:rsidR="00CE7FC2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/</w:t>
                      </w:r>
                      <w:r w:rsidR="009216DD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CFT</w:t>
                      </w:r>
                      <w:r w:rsidR="00CE7FC2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/001</w:t>
                      </w:r>
                    </w:p>
                    <w:p w14:paraId="4B476AA7" w14:textId="77777777" w:rsidR="00CE7FC2" w:rsidRPr="00C47EE0" w:rsidRDefault="00CE7FC2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</w:pPr>
                    </w:p>
                    <w:p w14:paraId="059A4DF1" w14:textId="61ADDB97" w:rsidR="000901D1" w:rsidRPr="00C47EE0" w:rsidRDefault="008559B1" w:rsidP="000901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erre des hommes (</w:t>
                      </w:r>
                      <w:proofErr w:type="spellStart"/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dh</w:t>
                      </w:r>
                      <w:proofErr w:type="spellEnd"/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) </w:t>
                      </w:r>
                      <w:r w:rsidR="004E7E0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is a non-political, non-profitable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humanitarian aid organization</w:t>
                      </w:r>
                      <w:r w:rsidR="004E7E0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operating in 34 countries with a range of healthcare and child protection programs, both in development and emergency contexts. </w:t>
                      </w:r>
                      <w:proofErr w:type="spellStart"/>
                      <w:r w:rsidR="004E7E0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dh</w:t>
                      </w:r>
                      <w:proofErr w:type="spellEnd"/>
                      <w:r w:rsidR="004E7E0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is present in South Sudan since February 2013.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0E7FE1A0" w14:textId="77777777" w:rsidR="009216DD" w:rsidRPr="00C47EE0" w:rsidRDefault="004E7E07" w:rsidP="009216DD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In the framework of its Food security </w:t>
                      </w:r>
                      <w:r w:rsidR="007708A9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and livelihood</w:t>
                      </w:r>
                      <w:r w:rsidR="001E71C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s</w:t>
                      </w:r>
                      <w:r w:rsidR="007708A9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and W</w:t>
                      </w:r>
                      <w:r w:rsidR="001E71C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ASH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7708A9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projects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in South Sudan</w:t>
                      </w:r>
                      <w:r w:rsidR="007708A9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contributing to the restoration of Food Security &amp; livelihoods through the creation and rehabilitation of productive agricultural inputs, , improving access to water, sanitation and hygiene promotion service for students and communities affected by the crisis in central </w:t>
                      </w:r>
                      <w:proofErr w:type="spellStart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Equatoria</w:t>
                      </w:r>
                      <w:proofErr w:type="spellEnd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, </w:t>
                      </w:r>
                      <w:proofErr w:type="spellStart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dh</w:t>
                      </w:r>
                      <w:proofErr w:type="spellEnd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is launching a CALL FOR TENDERS for the supply of adapted seeds, agricultural inputs to the central </w:t>
                      </w:r>
                      <w:proofErr w:type="spellStart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Equatoria</w:t>
                      </w:r>
                      <w:proofErr w:type="spellEnd"/>
                      <w:r w:rsidR="009216D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climate and tools.  </w:t>
                      </w:r>
                    </w:p>
                    <w:tbl>
                      <w:tblPr>
                        <w:tblW w:w="10191" w:type="dxa"/>
                        <w:tblInd w:w="-5" w:type="dxa"/>
                        <w:tblCellMar>
                          <w:left w:w="70" w:type="dxa"/>
                          <w:right w:w="7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98"/>
                        <w:gridCol w:w="2061"/>
                        <w:gridCol w:w="4215"/>
                        <w:gridCol w:w="1373"/>
                        <w:gridCol w:w="1744"/>
                      </w:tblGrid>
                      <w:tr w:rsidR="001D1F61" w:rsidRPr="001D1F61" w14:paraId="54EC1F5B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E3E677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Lot N°</w:t>
                            </w:r>
                          </w:p>
                        </w:tc>
                        <w:tc>
                          <w:tcPr>
                            <w:tcW w:w="206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80D3F1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Category</w:t>
                            </w:r>
                            <w:proofErr w:type="spellEnd"/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description</w:t>
                            </w: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3A49B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eed</w:t>
                            </w:r>
                            <w:proofErr w:type="spellEnd"/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pecifications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2AF50E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Unit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07F26E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Quantity</w:t>
                            </w:r>
                          </w:p>
                        </w:tc>
                      </w:tr>
                      <w:tr w:rsidR="001D1F61" w:rsidRPr="001D1F61" w14:paraId="56775E0B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17BC52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06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446E32D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ardening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eeds</w:t>
                            </w:r>
                            <w:proofErr w:type="spellEnd"/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85FACF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Cabbage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-Gloria,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4F3A4C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ram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2057571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00</w:t>
                            </w:r>
                          </w:p>
                        </w:tc>
                      </w:tr>
                      <w:tr w:rsidR="001D1F61" w:rsidRPr="001D1F61" w14:paraId="71C4690F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C5FBEB6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024297A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658139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Amaranthus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(Dodo)-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Elma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red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BF4AC19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47B1AEB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,5</w:t>
                            </w:r>
                          </w:p>
                        </w:tc>
                      </w:tr>
                      <w:tr w:rsidR="001D1F61" w:rsidRPr="001D1F61" w14:paraId="610499FB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6FF4D6D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B4A1481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184C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Eggplant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-Black Beauty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94EF5E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53C2FDA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,5</w:t>
                            </w:r>
                          </w:p>
                        </w:tc>
                      </w:tr>
                      <w:tr w:rsidR="001D1F61" w:rsidRPr="001D1F61" w14:paraId="0995B525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8941F95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58C521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36610C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Onion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-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Red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Bombay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5ECA4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ram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C41CE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00</w:t>
                            </w:r>
                          </w:p>
                        </w:tc>
                      </w:tr>
                      <w:tr w:rsidR="001D1F61" w:rsidRPr="001D1F61" w14:paraId="6718A9E5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F52FD25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DC650D4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17AD6D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Onion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-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Red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Creole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3653BB0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AFA9FA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</w:t>
                            </w:r>
                          </w:p>
                        </w:tc>
                      </w:tr>
                      <w:tr w:rsidR="001D1F61" w:rsidRPr="001D1F61" w14:paraId="61E93D7F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83A9A5F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B4102BB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12A011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mato-Nuru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9387BE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ram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CB362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00</w:t>
                            </w:r>
                          </w:p>
                        </w:tc>
                      </w:tr>
                      <w:tr w:rsidR="001D1F61" w:rsidRPr="001D1F61" w14:paraId="34A2124A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BE92E57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BA3AD7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41F98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mato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-Roma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B0FA230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1CDF0F7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</w:t>
                            </w:r>
                          </w:p>
                        </w:tc>
                      </w:tr>
                      <w:tr w:rsidR="001D1F61" w:rsidRPr="001D1F61" w14:paraId="29A2453C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8A48390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A580D9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0F4C3A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Okra-Clemson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pineless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EC2124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5C03447" w14:textId="37F36F6D" w:rsidR="001D1F61" w:rsidRPr="001D1F61" w:rsidRDefault="00707D77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10</w:t>
                            </w:r>
                            <w:r w:rsidR="001D1F61"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0,5</w:t>
                            </w:r>
                          </w:p>
                        </w:tc>
                      </w:tr>
                      <w:tr w:rsidR="001D1F61" w:rsidRPr="001D1F61" w14:paraId="4573B687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146E68A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8070A82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2AF6EB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Cowpea leaves-Black eyed with white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colour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4F591B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ram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1A4270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00</w:t>
                            </w:r>
                          </w:p>
                        </w:tc>
                      </w:tr>
                      <w:tr w:rsidR="001D1F61" w:rsidRPr="001D1F61" w14:paraId="6DCBF945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32E2BF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D5A65AC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FB4C62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ale-Sukuma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6AE0E5D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6E69D98D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,5</w:t>
                            </w:r>
                          </w:p>
                        </w:tc>
                      </w:tr>
                      <w:tr w:rsidR="001D1F61" w:rsidRPr="001D1F61" w14:paraId="13B628FC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526C06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AB1193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226531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Green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epper-California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D910ACC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0583A02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60</w:t>
                            </w:r>
                          </w:p>
                        </w:tc>
                      </w:tr>
                      <w:tr w:rsidR="001D1F61" w:rsidRPr="001D1F61" w14:paraId="150D3E48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4EFF3F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06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7A2FA77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Crop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eeds</w:t>
                            </w:r>
                            <w:proofErr w:type="spellEnd"/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6F7442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Maize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-Long 5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CBD754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n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F1072B4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4,05</w:t>
                            </w:r>
                          </w:p>
                        </w:tc>
                      </w:tr>
                      <w:tr w:rsidR="001D1F61" w:rsidRPr="001D1F61" w14:paraId="0C609A5B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81B104C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14CF9AC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12E898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Groundnut-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Serenat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 </w:t>
                            </w: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14  or</w:t>
                            </w:r>
                            <w:proofErr w:type="gram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 Red Beauty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D71D00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n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246ACD1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2,05</w:t>
                            </w:r>
                          </w:p>
                        </w:tc>
                      </w:tr>
                      <w:tr w:rsidR="001D1F61" w:rsidRPr="001D1F61" w14:paraId="397CEF25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10E5306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D93EF56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518E4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Bean- K131 or 132 (Red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Colour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6CC4A68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n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64F40FC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4,05</w:t>
                            </w:r>
                          </w:p>
                        </w:tc>
                      </w:tr>
                      <w:tr w:rsidR="001D1F61" w:rsidRPr="001D1F61" w14:paraId="1789FB86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8EF31FD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B5D7EB1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D22697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orghum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-Serena II or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Berrand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51F43FA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Kg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7F8E7B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0</w:t>
                            </w:r>
                          </w:p>
                        </w:tc>
                      </w:tr>
                      <w:tr w:rsidR="001D1F61" w:rsidRPr="001D1F61" w14:paraId="70260ECF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382FA74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2CF058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13567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Cassava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Stem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FE91860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n</w:t>
                            </w:r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C59127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eastAsia="Times New Roman" w:cs="Calibri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4</w:t>
                            </w:r>
                          </w:p>
                        </w:tc>
                      </w:tr>
                      <w:tr w:rsidR="001D1F61" w:rsidRPr="001D1F61" w14:paraId="131DEE56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F13022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06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465BD3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Tools</w:t>
                            </w: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3D7669" w14:textId="3BDED5FF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Hand hoe with handle-Cock Brand </w:t>
                            </w:r>
                            <w:r w:rsid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(1.5lbs)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45BEF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77A5BD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300</w:t>
                            </w:r>
                          </w:p>
                        </w:tc>
                      </w:tr>
                      <w:tr w:rsidR="001D1F61" w:rsidRPr="001D1F61" w14:paraId="5DA1FA81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E4D0A94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C9BD43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28977F" w14:textId="08196C58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Hand hoe with handle-Cock Brand </w:t>
                            </w:r>
                            <w:r w:rsid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(3lbs)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48BD6C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97D3B7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2000</w:t>
                            </w:r>
                          </w:p>
                        </w:tc>
                      </w:tr>
                      <w:tr w:rsidR="001D1F61" w:rsidRPr="001D1F61" w14:paraId="2353F071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A141DB4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0C4390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C11E3" w14:textId="20D3E577" w:rsidR="001D1F61" w:rsidRPr="00EE310F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r w:rsidRP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Hand rake with handle </w:t>
                            </w:r>
                            <w:r w:rsidR="00EE310F" w:rsidRP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(12ti</w:t>
                            </w:r>
                            <w:r w:rsid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nes)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D71D96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96E173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2300</w:t>
                            </w:r>
                          </w:p>
                        </w:tc>
                      </w:tr>
                      <w:tr w:rsidR="001D1F61" w:rsidRPr="001D1F61" w14:paraId="687BB726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63BD59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07E316A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3A7964" w14:textId="0D12D7D8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Plastic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Watering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cane </w:t>
                            </w:r>
                            <w:r w:rsidR="00EE310F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10 litres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4FA88C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01FE0A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2120</w:t>
                            </w:r>
                          </w:p>
                        </w:tc>
                      </w:tr>
                      <w:tr w:rsidR="001D1F61" w:rsidRPr="001D1F61" w14:paraId="53F0FF2E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D2E0DD6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AD5AD33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624B15" w14:textId="2112FBA8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>Panga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US" w:eastAsia="fr-CH"/>
                              </w:rPr>
                              <w:t xml:space="preserve"> machete-Bow shaped top</w:t>
                            </w:r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E71807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91B59C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520</w:t>
                            </w:r>
                          </w:p>
                        </w:tc>
                      </w:tr>
                      <w:tr w:rsidR="001D1F61" w:rsidRPr="001D1F61" w14:paraId="37043980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F7A7BEC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8F1025E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F4D718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umboots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small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EC92CD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C8AF92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150</w:t>
                            </w:r>
                          </w:p>
                        </w:tc>
                      </w:tr>
                      <w:tr w:rsidR="001D1F61" w:rsidRPr="001D1F61" w14:paraId="065E54C0" w14:textId="77777777" w:rsidTr="00821086">
                        <w:trPr>
                          <w:trHeight w:val="253"/>
                        </w:trPr>
                        <w:tc>
                          <w:tcPr>
                            <w:tcW w:w="79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81EA596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206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AC34D47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</w:p>
                        </w:tc>
                        <w:tc>
                          <w:tcPr>
                            <w:tcW w:w="421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7851D9" w14:textId="77777777" w:rsidR="001D1F61" w:rsidRPr="001D1F61" w:rsidRDefault="001D1F61" w:rsidP="001D1F61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Gumboots</w:t>
                            </w:r>
                            <w:proofErr w:type="spellEnd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 xml:space="preserve"> </w:t>
                            </w:r>
                            <w:proofErr w:type="spell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big</w:t>
                            </w:r>
                            <w:proofErr w:type="spellEnd"/>
                          </w:p>
                        </w:tc>
                        <w:tc>
                          <w:tcPr>
                            <w:tcW w:w="137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89605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proofErr w:type="gramStart"/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pcs</w:t>
                            </w:r>
                            <w:proofErr w:type="gramEnd"/>
                          </w:p>
                        </w:tc>
                        <w:tc>
                          <w:tcPr>
                            <w:tcW w:w="174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D033C2" w14:textId="77777777" w:rsidR="001D1F61" w:rsidRPr="001D1F61" w:rsidRDefault="001D1F61" w:rsidP="001D1F61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</w:pPr>
                            <w:r w:rsidRPr="001D1F61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eastAsia="fr-CH"/>
                              </w:rPr>
                              <w:t>150</w:t>
                            </w:r>
                          </w:p>
                        </w:tc>
                      </w:tr>
                    </w:tbl>
                    <w:p w14:paraId="02384698" w14:textId="77777777" w:rsidR="001D1F61" w:rsidRDefault="001D1F61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</w:pPr>
                    </w:p>
                    <w:p w14:paraId="18D75677" w14:textId="353D0D69" w:rsidR="00CD21EC" w:rsidRPr="00C47EE0" w:rsidRDefault="00CE7FC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dh</w:t>
                      </w:r>
                      <w:proofErr w:type="spellEnd"/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procurements </w:t>
                      </w:r>
                      <w:r w:rsidR="00CD21EC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guideline ensures</w:t>
                      </w:r>
                      <w:r w:rsidR="007605C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CD21EC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among others</w:t>
                      </w:r>
                      <w:r w:rsidR="007605C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CD21EC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ransparency and accountability, therefore, t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his tender is opened to all legible business entities who has a legal business address</w:t>
                      </w:r>
                      <w:r w:rsidR="001E71CD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in South Sudan provided you com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p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ly with the 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requirements for participation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r w:rsidR="008559B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Interested </w:t>
                      </w:r>
                      <w:r w:rsidR="000901D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bidders</w:t>
                      </w:r>
                      <w:r w:rsidR="008559B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may obtain 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a complete </w:t>
                      </w:r>
                      <w:r w:rsidR="008559B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tender document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ation</w:t>
                      </w:r>
                      <w:r w:rsidR="008559B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from 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our delegation office in Juba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&amp; our field office in Yei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: </w:t>
                      </w:r>
                    </w:p>
                    <w:p w14:paraId="0AF6CFBA" w14:textId="4CE25A8F" w:rsidR="008839F2" w:rsidRPr="006F1980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u w:val="single"/>
                          <w:lang w:val="en-US"/>
                        </w:rPr>
                      </w:pPr>
                      <w:r w:rsidRPr="00893C5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  <w:lang w:val="en-US"/>
                        </w:rPr>
                        <w:t>Juba offic</w:t>
                      </w:r>
                      <w:r w:rsidR="006F1980" w:rsidRPr="00893C5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  <w:lang w:val="en-US"/>
                        </w:rPr>
                        <w:t>e</w:t>
                      </w:r>
                      <w:r w:rsidR="007664A8" w:rsidRPr="00893C5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  <w:lang w:val="en-US"/>
                        </w:rPr>
                        <w:t>:</w:t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893C5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  <w:lang w:val="en-US"/>
                        </w:rPr>
                        <w:t>Yei Office</w:t>
                      </w:r>
                      <w:r w:rsidR="007664A8" w:rsidRPr="00893C5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u w:val="single"/>
                          <w:lang w:val="en-US"/>
                        </w:rPr>
                        <w:t>:</w:t>
                      </w:r>
                    </w:p>
                    <w:p w14:paraId="27B3873B" w14:textId="6BB4E978" w:rsidR="006F1980" w:rsidRPr="00EE310F" w:rsidRDefault="00CD21EC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Logistics department </w:t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  <w:t>Logistics department</w:t>
                      </w:r>
                    </w:p>
                    <w:p w14:paraId="150A92B7" w14:textId="480DF0EF" w:rsidR="006F1980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</w:pPr>
                      <w:r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T</w:t>
                      </w:r>
                      <w:r w:rsidR="00CD21EC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erre des hommes – South </w:t>
                      </w:r>
                      <w:proofErr w:type="spellStart"/>
                      <w:r w:rsidR="00CD21EC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Sudan</w:t>
                      </w:r>
                      <w:proofErr w:type="spellEnd"/>
                      <w:r w:rsidR="00CD21EC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605C5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D</w:t>
                      </w:r>
                      <w:r w:rsidR="00CD21EC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elegation</w:t>
                      </w:r>
                      <w:proofErr w:type="spellEnd"/>
                      <w:r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, </w:t>
                      </w:r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</w:r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ab/>
                        <w:t xml:space="preserve">Terres des hommes – South </w:t>
                      </w:r>
                      <w:proofErr w:type="spellStart"/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Sudan</w:t>
                      </w:r>
                      <w:proofErr w:type="spellEnd"/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</w:rPr>
                        <w:t>Delegtion</w:t>
                      </w:r>
                      <w:proofErr w:type="spellEnd"/>
                    </w:p>
                    <w:p w14:paraId="5234F098" w14:textId="1E92836E" w:rsidR="00CD21EC" w:rsidRPr="006F1980" w:rsidRDefault="00CD21EC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EE310F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Hai Cinema Opp. </w:t>
                      </w:r>
                      <w:r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Landmark Hotel</w:t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0E5908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Hai M</w:t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ission, ECS Guest House -Yei river State</w:t>
                      </w:r>
                      <w:r w:rsidR="007605C5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0E5908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Behind Classic Residence </w:t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="007605C5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 Juba</w:t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  <w:r w:rsidR="006F1980" w:rsidRPr="006F198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ab/>
                      </w:r>
                    </w:p>
                    <w:p w14:paraId="155FCDB4" w14:textId="4451B288" w:rsidR="008839F2" w:rsidRPr="006F1980" w:rsidRDefault="008839F2" w:rsidP="008839F2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</w:pPr>
                    </w:p>
                    <w:p w14:paraId="2A98A9FD" w14:textId="04F783FA" w:rsidR="008559B1" w:rsidRPr="006F1980" w:rsidRDefault="00CD21EC" w:rsidP="006F1980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The documents can be </w:t>
                      </w:r>
                      <w:r w:rsidR="007605C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withdrawn</w:t>
                      </w:r>
                      <w:r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D2109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between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1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  <w:lang w:val="en-US"/>
                        </w:rPr>
                        <w:t>st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February</w:t>
                      </w:r>
                      <w:r w:rsidR="00D2109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34515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to 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1</w:t>
                      </w:r>
                      <w:r w:rsid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2</w:t>
                      </w:r>
                      <w:r w:rsid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vertAlign w:val="superscript"/>
                          <w:lang w:val="en-US"/>
                        </w:rPr>
                        <w:t>th</w:t>
                      </w:r>
                      <w:r w:rsidR="00D21095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839F2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February</w:t>
                      </w:r>
                      <w:r w:rsidR="0034515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2019</w:t>
                      </w:r>
                      <w:r w:rsidR="008559B1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E474EB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free of charge</w:t>
                      </w:r>
                      <w:r w:rsidR="00E474EB" w:rsidRPr="00C47EE0">
                        <w:rPr>
                          <w:rFonts w:asciiTheme="minorHAnsi" w:hAnsiTheme="minorHAnsi" w:cstheme="minorHAnsi"/>
                          <w:b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or </w:t>
                      </w:r>
                      <w:r w:rsidR="0034515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can be </w:t>
                      </w:r>
                      <w:r w:rsidR="00F438F7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>requested by email</w:t>
                      </w:r>
                      <w:r w:rsidR="00345151" w:rsidRPr="00C47EE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at</w:t>
                      </w:r>
                      <w:r w:rsid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: </w:t>
                      </w:r>
                      <w:hyperlink r:id="rId7" w:history="1">
                        <w:r w:rsidR="007664A8" w:rsidRPr="005860D7">
                          <w:rPr>
                            <w:rStyle w:val="Hyperlink"/>
                            <w:rFonts w:asciiTheme="minorHAnsi" w:hAnsiTheme="minorHAnsi" w:cstheme="minorHAnsi"/>
                            <w:sz w:val="20"/>
                            <w:szCs w:val="20"/>
                            <w:lang w:val="en-US"/>
                          </w:rPr>
                          <w:t>SSD.juba.callfortender@tdh.ch</w:t>
                        </w:r>
                      </w:hyperlink>
                      <w:r w:rsidR="006F1980">
                        <w:rPr>
                          <w:rFonts w:asciiTheme="minorHAnsi" w:hAnsiTheme="minorHAnsi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702FBF70" w14:textId="55B5E14D" w:rsidR="00E474EB" w:rsidRPr="00C47EE0" w:rsidRDefault="00E474EB" w:rsidP="00E474EB">
                      <w:pPr>
                        <w:pStyle w:val="NormalWeb"/>
                        <w:jc w:val="both"/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Tenderers wishing for tender documents much specify the categor</w:t>
                      </w:r>
                      <w:r w:rsidR="007605C5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y</w:t>
                      </w:r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(</w:t>
                      </w:r>
                      <w:proofErr w:type="spellStart"/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ies</w:t>
                      </w:r>
                      <w:proofErr w:type="spellEnd"/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)</w:t>
                      </w: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 xml:space="preserve"> and lot</w:t>
                      </w:r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(</w:t>
                      </w: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s</w:t>
                      </w:r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)</w:t>
                      </w: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 xml:space="preserve"> they intend to apply for. Tenderers are to sign </w:t>
                      </w:r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in a</w:t>
                      </w: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 xml:space="preserve"> reception acknowledgment register upon withdrawal of tender documents. For those requesting tender documents through </w:t>
                      </w:r>
                      <w:r w:rsidR="00315FB4"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e</w:t>
                      </w: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 xml:space="preserve">mail, will also receive an automate electronic acknowledgement receipt.  </w:t>
                      </w:r>
                    </w:p>
                    <w:p w14:paraId="364AA5EC" w14:textId="639062B9" w:rsidR="00E474EB" w:rsidRPr="00C47EE0" w:rsidRDefault="00E474EB" w:rsidP="00E474EB">
                      <w:pPr>
                        <w:jc w:val="both"/>
                        <w:rPr>
                          <w:rFonts w:cs="Calibri"/>
                          <w:sz w:val="20"/>
                          <w:szCs w:val="20"/>
                          <w:lang w:val="en-GB"/>
                        </w:rPr>
                      </w:pPr>
                      <w:r w:rsidRPr="00C47EE0"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 xml:space="preserve">The deadline for submission of tenders is </w:t>
                      </w:r>
                      <w:r w:rsidR="008839F2" w:rsidRPr="00C47EE0">
                        <w:rPr>
                          <w:rFonts w:cs="Calibri"/>
                          <w:b/>
                          <w:sz w:val="20"/>
                          <w:szCs w:val="20"/>
                          <w:lang w:val="en-US"/>
                        </w:rPr>
                        <w:t>February</w:t>
                      </w:r>
                      <w:r w:rsidRPr="00C47EE0">
                        <w:rPr>
                          <w:rFonts w:cs="Calibri"/>
                          <w:b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839F2" w:rsidRPr="00C47EE0">
                        <w:rPr>
                          <w:rFonts w:cs="Calibri"/>
                          <w:b/>
                          <w:sz w:val="20"/>
                          <w:szCs w:val="20"/>
                          <w:lang w:val="en-US"/>
                        </w:rPr>
                        <w:t>2</w:t>
                      </w:r>
                      <w:r w:rsidR="006F1980">
                        <w:rPr>
                          <w:rFonts w:cs="Calibri"/>
                          <w:b/>
                          <w:sz w:val="20"/>
                          <w:szCs w:val="20"/>
                          <w:lang w:val="en-US"/>
                        </w:rPr>
                        <w:t>2</w:t>
                      </w:r>
                      <w:r w:rsidR="006F1980">
                        <w:rPr>
                          <w:rFonts w:cs="Calibri"/>
                          <w:b/>
                          <w:sz w:val="20"/>
                          <w:szCs w:val="20"/>
                          <w:vertAlign w:val="superscript"/>
                          <w:lang w:val="en-US"/>
                        </w:rPr>
                        <w:t>nd</w:t>
                      </w:r>
                      <w:r w:rsidRPr="00C47EE0">
                        <w:rPr>
                          <w:rFonts w:cs="Calibri"/>
                          <w:b/>
                          <w:sz w:val="20"/>
                          <w:szCs w:val="20"/>
                          <w:lang w:val="en-US"/>
                        </w:rPr>
                        <w:t>, 2019 at 17:00 PM. No bid will be received after this deadline. ONLY PHYSICAL SUBMISSION WILL BE CONSIDERED (HARD COPY).</w:t>
                      </w:r>
                    </w:p>
                    <w:p w14:paraId="68CC1F94" w14:textId="77777777" w:rsidR="00E474EB" w:rsidRPr="00C47EE0" w:rsidRDefault="00E474EB" w:rsidP="00E474EB">
                      <w:pPr>
                        <w:pStyle w:val="NormalWeb"/>
                        <w:pBdr>
                          <w:top w:val="single" w:sz="4" w:space="1" w:color="000001"/>
                          <w:left w:val="single" w:sz="4" w:space="4" w:color="000001"/>
                          <w:bottom w:val="single" w:sz="4" w:space="1" w:color="000001"/>
                          <w:right w:val="single" w:sz="4" w:space="4" w:color="000001"/>
                        </w:pBdr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</w:pPr>
                      <w:r w:rsidRPr="00C47EE0">
                        <w:rPr>
                          <w:rFonts w:ascii="Calibri" w:hAnsi="Calibri" w:cs="Calibri"/>
                          <w:sz w:val="20"/>
                          <w:szCs w:val="20"/>
                          <w:lang w:val="en-US"/>
                        </w:rPr>
                        <w:t>The costs incurred during the preparation and submission of tenders are to be borne by the tenderers and will not be reimbursed.</w:t>
                      </w:r>
                    </w:p>
                    <w:p w14:paraId="4D1EFC33" w14:textId="77777777" w:rsidR="007605C5" w:rsidRPr="00C47EE0" w:rsidRDefault="007605C5" w:rsidP="007605C5">
                      <w:pPr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</w:pPr>
                    </w:p>
                    <w:p w14:paraId="540D25BE" w14:textId="1B0278E4" w:rsidR="00CE7FC2" w:rsidRPr="00C47EE0" w:rsidRDefault="006F1980" w:rsidP="007605C5">
                      <w:pPr>
                        <w:ind w:left="7080" w:firstLine="708"/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>31</w:t>
                      </w:r>
                      <w:r w:rsidR="00CE7FC2" w:rsidRPr="00C47EE0">
                        <w:rPr>
                          <w:rFonts w:cs="Calibri"/>
                          <w:sz w:val="20"/>
                          <w:szCs w:val="20"/>
                          <w:vertAlign w:val="superscript"/>
                          <w:lang w:val="en-US"/>
                        </w:rPr>
                        <w:t>th</w:t>
                      </w:r>
                      <w:r w:rsidR="00CE7FC2" w:rsidRPr="00C47EE0"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1D1F61"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>J</w:t>
                      </w:r>
                      <w:r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 xml:space="preserve">anuary, </w:t>
                      </w:r>
                      <w:r w:rsidR="00CE7FC2" w:rsidRPr="00C47EE0">
                        <w:rPr>
                          <w:rFonts w:cs="Calibri"/>
                          <w:sz w:val="20"/>
                          <w:szCs w:val="20"/>
                          <w:lang w:val="en-US"/>
                        </w:rPr>
                        <w:t>2019</w:t>
                      </w:r>
                    </w:p>
                    <w:p w14:paraId="6B38ED59" w14:textId="01F664C0" w:rsidR="00CE7FC2" w:rsidRDefault="00CE7FC2" w:rsidP="00CE7FC2">
                      <w:pPr>
                        <w:ind w:left="7080"/>
                      </w:pPr>
                    </w:p>
                    <w:p w14:paraId="6483BF23" w14:textId="2D48940F" w:rsidR="00CE7FC2" w:rsidRDefault="00CE7FC2" w:rsidP="00CE7FC2">
                      <w:pPr>
                        <w:ind w:left="7080"/>
                      </w:pPr>
                    </w:p>
                    <w:p w14:paraId="5464D4F8" w14:textId="3B4B1FE9" w:rsidR="00CE7FC2" w:rsidRDefault="00CE7FC2" w:rsidP="00CE7FC2">
                      <w:pPr>
                        <w:ind w:left="7080"/>
                      </w:pPr>
                    </w:p>
                    <w:p w14:paraId="4C14041D" w14:textId="77777777" w:rsidR="00CE7FC2" w:rsidRDefault="00CE7FC2" w:rsidP="00CE7FC2">
                      <w:pPr>
                        <w:ind w:left="7080"/>
                      </w:pPr>
                    </w:p>
                    <w:p w14:paraId="7BD71DBE" w14:textId="77777777" w:rsidR="00E474EB" w:rsidRDefault="00E474EB" w:rsidP="008559B1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50B5F974" w14:textId="77777777" w:rsidR="00E474EB" w:rsidRDefault="00E474EB" w:rsidP="008559B1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7AFE929B" w14:textId="77777777" w:rsidR="000E472F" w:rsidRPr="008559B1" w:rsidRDefault="000E472F" w:rsidP="008B46D2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134B3587" w14:textId="77777777" w:rsidR="008B46D2" w:rsidRPr="008B46D2" w:rsidRDefault="008B46D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  <w:p w14:paraId="47514134" w14:textId="4C114A7A" w:rsidR="008B46D2" w:rsidRDefault="008B46D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  <w:p w14:paraId="16DD46F4" w14:textId="1F8F3503" w:rsidR="00235DA2" w:rsidRPr="008B46D2" w:rsidRDefault="00235DA2">
                      <w:pPr>
                        <w:spacing w:after="0" w:line="360" w:lineRule="auto"/>
                        <w:jc w:val="center"/>
                        <w:rPr>
                          <w:rFonts w:ascii="Cambria" w:eastAsia="Times New Roman" w:hAnsi="Cambria"/>
                          <w:i/>
                          <w:iCs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190F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I3MTcwNDMyNTVQ0lEKTi0uzszPAykwNKoFAProo4ItAAAA"/>
  </w:docVars>
  <w:rsids>
    <w:rsidRoot w:val="008B46D2"/>
    <w:rsid w:val="00046A83"/>
    <w:rsid w:val="000901D1"/>
    <w:rsid w:val="000E472F"/>
    <w:rsid w:val="000E5908"/>
    <w:rsid w:val="00190F88"/>
    <w:rsid w:val="001D1F61"/>
    <w:rsid w:val="001E71CD"/>
    <w:rsid w:val="0020559D"/>
    <w:rsid w:val="00235DA2"/>
    <w:rsid w:val="00276AFC"/>
    <w:rsid w:val="0028622C"/>
    <w:rsid w:val="002907C7"/>
    <w:rsid w:val="00292DFB"/>
    <w:rsid w:val="00315FB4"/>
    <w:rsid w:val="0033616D"/>
    <w:rsid w:val="00345151"/>
    <w:rsid w:val="004E7E07"/>
    <w:rsid w:val="00503D10"/>
    <w:rsid w:val="005D4FC5"/>
    <w:rsid w:val="005F667C"/>
    <w:rsid w:val="006F1980"/>
    <w:rsid w:val="00707D77"/>
    <w:rsid w:val="007203CB"/>
    <w:rsid w:val="007605C5"/>
    <w:rsid w:val="007664A8"/>
    <w:rsid w:val="007708A9"/>
    <w:rsid w:val="00821086"/>
    <w:rsid w:val="008423AD"/>
    <w:rsid w:val="008559B1"/>
    <w:rsid w:val="00880B4B"/>
    <w:rsid w:val="008839F2"/>
    <w:rsid w:val="00893C5F"/>
    <w:rsid w:val="008B46D2"/>
    <w:rsid w:val="008E4340"/>
    <w:rsid w:val="00911616"/>
    <w:rsid w:val="009216DD"/>
    <w:rsid w:val="00925EEF"/>
    <w:rsid w:val="00AA5E80"/>
    <w:rsid w:val="00B142BB"/>
    <w:rsid w:val="00B73C3A"/>
    <w:rsid w:val="00C47EE0"/>
    <w:rsid w:val="00CC269F"/>
    <w:rsid w:val="00CD21EC"/>
    <w:rsid w:val="00CE7FC2"/>
    <w:rsid w:val="00D21095"/>
    <w:rsid w:val="00D5122E"/>
    <w:rsid w:val="00E2668E"/>
    <w:rsid w:val="00E474EB"/>
    <w:rsid w:val="00E668A6"/>
    <w:rsid w:val="00EE310F"/>
    <w:rsid w:val="00F02525"/>
    <w:rsid w:val="00F438F7"/>
    <w:rsid w:val="00F55B17"/>
    <w:rsid w:val="00FA5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6E0B0"/>
  <w15:docId w15:val="{F3065589-18F1-4BD8-AA6A-56BDE26D5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CH" w:eastAsia="fr-CH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B46D2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rsid w:val="00E474EB"/>
    <w:pPr>
      <w:suppressAutoHyphens/>
      <w:spacing w:before="100" w:after="100" w:line="240" w:lineRule="auto"/>
    </w:pPr>
    <w:rPr>
      <w:rFonts w:ascii="Times New Roman" w:eastAsia="Times New Roman" w:hAnsi="Times New Roman"/>
      <w:color w:val="00000A"/>
      <w:kern w:val="1"/>
      <w:sz w:val="24"/>
      <w:szCs w:val="24"/>
      <w:lang w:val="fr-FR" w:eastAsia="zh-CN"/>
    </w:rPr>
  </w:style>
  <w:style w:type="table" w:styleId="TableGrid">
    <w:name w:val="Table Grid"/>
    <w:basedOn w:val="TableNormal"/>
    <w:uiPriority w:val="59"/>
    <w:rsid w:val="00B142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109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10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0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SD.juba.callfortender@tdh.ch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SSD.juba.callfortender@tdh.ch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DF595-AF52-43F7-81A6-B7A634229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i Voron</dc:creator>
  <cp:lastModifiedBy>USER</cp:lastModifiedBy>
  <cp:revision>2</cp:revision>
  <dcterms:created xsi:type="dcterms:W3CDTF">2019-02-01T06:11:00Z</dcterms:created>
  <dcterms:modified xsi:type="dcterms:W3CDTF">2019-02-01T06:11:00Z</dcterms:modified>
</cp:coreProperties>
</file>